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7583" w:rsidRPr="00D447DE" w:rsidRDefault="00D37583" w:rsidP="00D447DE">
      <w:pPr>
        <w:rPr>
          <w:rFonts w:asciiTheme="minorBidi" w:hAnsiTheme="minorBidi"/>
          <w:b/>
          <w:bCs/>
          <w:sz w:val="24"/>
          <w:szCs w:val="24"/>
          <w:u w:val="single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 xml:space="preserve">this is the </w:t>
      </w:r>
      <w:r w:rsidRPr="00D447DE">
        <w:rPr>
          <w:rFonts w:asciiTheme="minorBidi" w:hAnsiTheme="minorBidi"/>
          <w:sz w:val="24"/>
          <w:szCs w:val="24"/>
          <w:lang w:val="en-GB"/>
        </w:rPr>
        <w:t>second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assignment. it is a group assignment of maximum 5 in a group. the assignment 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MUST be submitted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 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online through the blackboard and also as a hard copy on the due date. it MUST be submitted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 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online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 </w:t>
      </w: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as a word file.</w:t>
      </w:r>
    </w:p>
    <w:p w:rsidR="00D37583" w:rsidRPr="00D447DE" w:rsidRDefault="00D37583" w:rsidP="00D447DE">
      <w:pPr>
        <w:rPr>
          <w:rFonts w:asciiTheme="minorBidi" w:hAnsiTheme="minorBidi"/>
          <w:b/>
          <w:bCs/>
          <w:sz w:val="24"/>
          <w:szCs w:val="24"/>
          <w:u w:val="single"/>
          <w:lang w:val="en-GB"/>
        </w:rPr>
      </w:pPr>
      <w:r w:rsidRP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the assignment MUST be typed in Microsoft word using single space, times roman font and 12 point font size.</w:t>
      </w:r>
      <w:r w:rsidR="00D447DE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 xml:space="preserve"> Do not exceed 5 pages.</w:t>
      </w:r>
    </w:p>
    <w:p w:rsidR="00D37583" w:rsidRPr="00B71074" w:rsidRDefault="00B71074" w:rsidP="00D447DE">
      <w:pPr>
        <w:rPr>
          <w:rFonts w:asciiTheme="minorBidi" w:hAnsiTheme="minorBidi"/>
          <w:b/>
          <w:bCs/>
          <w:sz w:val="24"/>
          <w:szCs w:val="24"/>
          <w:u w:val="single"/>
          <w:lang w:val="en-GB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 xml:space="preserve">Any </w:t>
      </w:r>
      <w:r w:rsidR="00D37583" w:rsidRPr="00B71074">
        <w:rPr>
          <w:rFonts w:asciiTheme="minorBidi" w:hAnsiTheme="minorBidi"/>
          <w:b/>
          <w:bCs/>
          <w:sz w:val="24"/>
          <w:szCs w:val="24"/>
          <w:u w:val="single"/>
          <w:lang w:val="en-GB"/>
        </w:rPr>
        <w:t>late submission will not be accepted.</w:t>
      </w:r>
    </w:p>
    <w:p w:rsidR="00D37583" w:rsidRPr="00D447DE" w:rsidRDefault="00D37583" w:rsidP="00673975">
      <w:pPr>
        <w:rPr>
          <w:rFonts w:asciiTheme="minorBidi" w:hAnsiTheme="minorBidi"/>
          <w:sz w:val="24"/>
          <w:szCs w:val="24"/>
          <w:lang w:val="en-GB"/>
        </w:rPr>
      </w:pPr>
    </w:p>
    <w:p w:rsidR="006D7CBA" w:rsidRPr="00D447DE" w:rsidRDefault="006D7CBA" w:rsidP="00673975">
      <w:p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 xml:space="preserve">Using  </w:t>
      </w:r>
      <w:r w:rsidR="00673975" w:rsidRPr="00D447DE">
        <w:rPr>
          <w:rFonts w:asciiTheme="minorBidi" w:hAnsiTheme="minorBidi"/>
          <w:sz w:val="24"/>
          <w:szCs w:val="24"/>
          <w:lang w:val="en-GB"/>
        </w:rPr>
        <w:t>the allocated data</w:t>
      </w:r>
      <w:r w:rsidRPr="00D447DE">
        <w:rPr>
          <w:rFonts w:asciiTheme="minorBidi" w:hAnsiTheme="minorBidi"/>
          <w:sz w:val="24"/>
          <w:szCs w:val="24"/>
          <w:lang w:val="en-GB"/>
        </w:rPr>
        <w:t>:</w:t>
      </w:r>
    </w:p>
    <w:p w:rsidR="006D7CBA" w:rsidRPr="00D447DE" w:rsidRDefault="006D7CBA" w:rsidP="00D447D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aph Real GDP and Nominal GDP. Explain the relationship.</w:t>
      </w:r>
    </w:p>
    <w:p w:rsidR="006D7CBA" w:rsidRPr="00D447DE" w:rsidRDefault="006D7CBA" w:rsidP="00D447D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aph Real GDP and CPI. Explain the relationship.</w:t>
      </w:r>
    </w:p>
    <w:p w:rsidR="006D7CBA" w:rsidRPr="00D447DE" w:rsidRDefault="006D7CBA" w:rsidP="00D447D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Calculate the inflation rate using CPI. Explain the trend.</w:t>
      </w:r>
      <w:r w:rsidR="00D447DE">
        <w:rPr>
          <w:rFonts w:asciiTheme="minorBidi" w:hAnsiTheme="minorBidi"/>
          <w:sz w:val="24"/>
          <w:szCs w:val="24"/>
          <w:lang w:val="en-GB"/>
        </w:rPr>
        <w:t xml:space="preserve"> (include your table)</w:t>
      </w:r>
    </w:p>
    <w:p w:rsidR="006D7CBA" w:rsidRPr="00D447DE" w:rsidRDefault="006D7CBA" w:rsidP="00D447D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Calculate the inflation rate using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GDP deflator</w:t>
      </w:r>
      <w:r w:rsidRPr="00D447DE">
        <w:rPr>
          <w:rFonts w:asciiTheme="minorBidi" w:hAnsiTheme="minorBidi"/>
          <w:sz w:val="24"/>
          <w:szCs w:val="24"/>
          <w:lang w:val="en-GB"/>
        </w:rPr>
        <w:t>. Explain the trend.</w:t>
      </w:r>
      <w:r w:rsidR="00D447DE" w:rsidRPr="00D447DE">
        <w:rPr>
          <w:rFonts w:asciiTheme="minorBidi" w:hAnsiTheme="minorBidi"/>
          <w:sz w:val="24"/>
          <w:szCs w:val="24"/>
          <w:lang w:val="en-GB"/>
        </w:rPr>
        <w:t xml:space="preserve"> </w:t>
      </w:r>
      <w:r w:rsidR="00D447DE">
        <w:rPr>
          <w:rFonts w:asciiTheme="minorBidi" w:hAnsiTheme="minorBidi"/>
          <w:sz w:val="24"/>
          <w:szCs w:val="24"/>
          <w:lang w:val="en-GB"/>
        </w:rPr>
        <w:t>(include your table)</w:t>
      </w:r>
    </w:p>
    <w:p w:rsidR="006D7CBA" w:rsidRPr="00D447DE" w:rsidRDefault="006D7CBA" w:rsidP="00D447D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Compare GDP deflator and CPI. Which one is superior and why?</w:t>
      </w:r>
    </w:p>
    <w:p w:rsidR="00673975" w:rsidRPr="00D447DE" w:rsidRDefault="00673975" w:rsidP="00D447DE">
      <w:pPr>
        <w:pStyle w:val="ListParagraph"/>
        <w:numPr>
          <w:ilvl w:val="0"/>
          <w:numId w:val="1"/>
        </w:numPr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 xml:space="preserve">Graph  Nominal  GDP to consumption level. </w:t>
      </w:r>
    </w:p>
    <w:p w:rsidR="006D7CBA" w:rsidRPr="00D447DE" w:rsidRDefault="006D7CBA" w:rsidP="006D7CBA">
      <w:pPr>
        <w:rPr>
          <w:rFonts w:asciiTheme="minorBidi" w:hAnsiTheme="minorBidi"/>
          <w:sz w:val="24"/>
          <w:szCs w:val="24"/>
          <w:lang w:val="en-GB"/>
        </w:rPr>
      </w:pPr>
    </w:p>
    <w:p w:rsidR="006D7CBA" w:rsidRPr="00D447DE" w:rsidRDefault="006D7CBA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1</w:t>
      </w:r>
    </w:p>
    <w:p w:rsidR="006D7CBA" w:rsidRPr="00D447DE" w:rsidRDefault="0050656C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 xml:space="preserve">US </w:t>
      </w:r>
      <w:r w:rsidR="006D7CBA" w:rsidRPr="00D447DE">
        <w:rPr>
          <w:rFonts w:asciiTheme="minorBidi" w:hAnsiTheme="minorBidi"/>
          <w:sz w:val="24"/>
          <w:szCs w:val="24"/>
          <w:lang w:val="en-GB"/>
        </w:rPr>
        <w:t xml:space="preserve">Data from </w:t>
      </w:r>
      <w:r w:rsidRPr="00D447DE">
        <w:rPr>
          <w:rFonts w:asciiTheme="minorBidi" w:hAnsiTheme="minorBidi"/>
          <w:sz w:val="24"/>
          <w:szCs w:val="24"/>
          <w:lang w:val="en-GB"/>
        </w:rPr>
        <w:t>Q2 1957 to Q4 1977</w:t>
      </w:r>
    </w:p>
    <w:p w:rsidR="0050656C" w:rsidRPr="00D447DE" w:rsidRDefault="0050656C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2</w:t>
      </w:r>
    </w:p>
    <w:p w:rsidR="0050656C" w:rsidRPr="00D447DE" w:rsidRDefault="0050656C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US Data from Q</w:t>
      </w:r>
      <w:r w:rsidR="00AC3CF3" w:rsidRPr="00D447DE">
        <w:rPr>
          <w:rFonts w:asciiTheme="minorBidi" w:hAnsiTheme="minorBidi"/>
          <w:sz w:val="24"/>
          <w:szCs w:val="24"/>
          <w:lang w:val="en-GB"/>
        </w:rPr>
        <w:t>1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19</w:t>
      </w:r>
      <w:r w:rsidR="00AC3CF3" w:rsidRPr="00D447DE">
        <w:rPr>
          <w:rFonts w:asciiTheme="minorBidi" w:hAnsiTheme="minorBidi"/>
          <w:sz w:val="24"/>
          <w:szCs w:val="24"/>
          <w:lang w:val="en-GB"/>
        </w:rPr>
        <w:t>78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to Q4 19</w:t>
      </w:r>
      <w:r w:rsidR="00AC3CF3" w:rsidRPr="00D447DE">
        <w:rPr>
          <w:rFonts w:asciiTheme="minorBidi" w:hAnsiTheme="minorBidi"/>
          <w:sz w:val="24"/>
          <w:szCs w:val="24"/>
          <w:lang w:val="en-GB"/>
        </w:rPr>
        <w:t>9</w:t>
      </w:r>
      <w:r w:rsidRPr="00D447DE">
        <w:rPr>
          <w:rFonts w:asciiTheme="minorBidi" w:hAnsiTheme="minorBidi"/>
          <w:sz w:val="24"/>
          <w:szCs w:val="24"/>
          <w:lang w:val="en-GB"/>
        </w:rPr>
        <w:t>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3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US Data from Q1 19</w:t>
      </w:r>
      <w:r w:rsidRPr="00D447DE">
        <w:rPr>
          <w:rFonts w:asciiTheme="minorBidi" w:hAnsiTheme="minorBidi"/>
          <w:sz w:val="24"/>
          <w:szCs w:val="24"/>
          <w:lang w:val="en-GB"/>
        </w:rPr>
        <w:t>98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to Q</w:t>
      </w:r>
      <w:r w:rsidRPr="00D447DE">
        <w:rPr>
          <w:rFonts w:asciiTheme="minorBidi" w:hAnsiTheme="minorBidi"/>
          <w:sz w:val="24"/>
          <w:szCs w:val="24"/>
          <w:lang w:val="en-GB"/>
        </w:rPr>
        <w:t>1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D447DE">
        <w:rPr>
          <w:rFonts w:asciiTheme="minorBidi" w:hAnsiTheme="minorBidi"/>
          <w:sz w:val="24"/>
          <w:szCs w:val="24"/>
          <w:lang w:val="en-GB"/>
        </w:rPr>
        <w:t>201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4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Japan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Data from Q1 19</w:t>
      </w:r>
      <w:r w:rsidRPr="00D447DE">
        <w:rPr>
          <w:rFonts w:asciiTheme="minorBidi" w:hAnsiTheme="minorBidi"/>
          <w:sz w:val="24"/>
          <w:szCs w:val="24"/>
          <w:lang w:val="en-GB"/>
        </w:rPr>
        <w:t>94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to Q4 </w:t>
      </w:r>
      <w:r w:rsidRPr="00D447DE">
        <w:rPr>
          <w:rFonts w:asciiTheme="minorBidi" w:hAnsiTheme="minorBidi"/>
          <w:sz w:val="24"/>
          <w:szCs w:val="24"/>
          <w:lang w:val="en-GB"/>
        </w:rPr>
        <w:t>2016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5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UK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Data from Q2 1957 to Q4 197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6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U</w:t>
      </w:r>
      <w:r w:rsidRPr="00D447DE">
        <w:rPr>
          <w:rFonts w:asciiTheme="minorBidi" w:hAnsiTheme="minorBidi"/>
          <w:sz w:val="24"/>
          <w:szCs w:val="24"/>
          <w:lang w:val="en-GB"/>
        </w:rPr>
        <w:t>K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Data from Q1 1978 to Q4 199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U</w:t>
      </w:r>
      <w:r w:rsidRPr="00D447DE">
        <w:rPr>
          <w:rFonts w:asciiTheme="minorBidi" w:hAnsiTheme="minorBidi"/>
          <w:sz w:val="24"/>
          <w:szCs w:val="24"/>
          <w:lang w:val="en-GB"/>
        </w:rPr>
        <w:t>K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Data from Q1 1998 to Q1 201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8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France Data Q1 1990 to Q1 2017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9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Australia Data Q3 1959 to Q4 1979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Group 10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Australia Data Q</w:t>
      </w:r>
      <w:r w:rsidRPr="00D447DE">
        <w:rPr>
          <w:rFonts w:asciiTheme="minorBidi" w:hAnsiTheme="minorBidi"/>
          <w:sz w:val="24"/>
          <w:szCs w:val="24"/>
          <w:lang w:val="en-GB"/>
        </w:rPr>
        <w:t>1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19</w:t>
      </w:r>
      <w:r w:rsidRPr="00D447DE">
        <w:rPr>
          <w:rFonts w:asciiTheme="minorBidi" w:hAnsiTheme="minorBidi"/>
          <w:sz w:val="24"/>
          <w:szCs w:val="24"/>
          <w:lang w:val="en-GB"/>
        </w:rPr>
        <w:t>80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to Q4 </w:t>
      </w:r>
      <w:r w:rsidRPr="00D447DE">
        <w:rPr>
          <w:rFonts w:asciiTheme="minorBidi" w:hAnsiTheme="minorBidi"/>
          <w:sz w:val="24"/>
          <w:szCs w:val="24"/>
          <w:lang w:val="en-GB"/>
        </w:rPr>
        <w:t>2000</w:t>
      </w:r>
    </w:p>
    <w:p w:rsidR="00AC3CF3" w:rsidRPr="00D447DE" w:rsidRDefault="00AC3CF3" w:rsidP="00EE7698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 xml:space="preserve">Group 11 </w:t>
      </w:r>
    </w:p>
    <w:p w:rsidR="00AC3CF3" w:rsidRPr="00D447DE" w:rsidRDefault="00AC3CF3" w:rsidP="00B71074">
      <w:pPr>
        <w:spacing w:after="0" w:line="240" w:lineRule="auto"/>
        <w:rPr>
          <w:rFonts w:asciiTheme="minorBidi" w:hAnsiTheme="minorBidi"/>
          <w:sz w:val="24"/>
          <w:szCs w:val="24"/>
          <w:lang w:val="en-GB"/>
        </w:rPr>
      </w:pPr>
      <w:r w:rsidRPr="00D447DE">
        <w:rPr>
          <w:rFonts w:asciiTheme="minorBidi" w:hAnsiTheme="minorBidi"/>
          <w:sz w:val="24"/>
          <w:szCs w:val="24"/>
          <w:lang w:val="en-GB"/>
        </w:rPr>
        <w:t>Australia Data Q1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2001</w:t>
      </w:r>
      <w:r w:rsidRPr="00D447DE">
        <w:rPr>
          <w:rFonts w:asciiTheme="minorBidi" w:hAnsiTheme="minorBidi"/>
          <w:sz w:val="24"/>
          <w:szCs w:val="24"/>
          <w:lang w:val="en-GB"/>
        </w:rPr>
        <w:t xml:space="preserve"> to Q4 20</w:t>
      </w:r>
      <w:r w:rsidRPr="00D447DE">
        <w:rPr>
          <w:rFonts w:asciiTheme="minorBidi" w:hAnsiTheme="minorBidi"/>
          <w:sz w:val="24"/>
          <w:szCs w:val="24"/>
          <w:lang w:val="en-GB"/>
        </w:rPr>
        <w:t>16</w:t>
      </w:r>
      <w:bookmarkStart w:id="0" w:name="_GoBack"/>
      <w:bookmarkEnd w:id="0"/>
    </w:p>
    <w:sectPr w:rsidR="00AC3CF3" w:rsidRPr="00D447DE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6C1C" w:rsidRDefault="00826C1C" w:rsidP="00AC3CF3">
      <w:pPr>
        <w:spacing w:after="0" w:line="240" w:lineRule="auto"/>
      </w:pPr>
      <w:r>
        <w:separator/>
      </w:r>
    </w:p>
  </w:endnote>
  <w:endnote w:type="continuationSeparator" w:id="0">
    <w:p w:rsidR="00826C1C" w:rsidRDefault="00826C1C" w:rsidP="00AC3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6C1C" w:rsidRDefault="00826C1C" w:rsidP="00AC3CF3">
      <w:pPr>
        <w:spacing w:after="0" w:line="240" w:lineRule="auto"/>
      </w:pPr>
      <w:r>
        <w:separator/>
      </w:r>
    </w:p>
  </w:footnote>
  <w:footnote w:type="continuationSeparator" w:id="0">
    <w:p w:rsidR="00826C1C" w:rsidRDefault="00826C1C" w:rsidP="00AC3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3CF3" w:rsidRDefault="00AC3CF3">
    <w:pPr>
      <w:pStyle w:val="Header"/>
      <w:rPr>
        <w:lang w:val="en-GB"/>
      </w:rPr>
    </w:pPr>
    <w:r>
      <w:rPr>
        <w:lang w:val="en-GB"/>
      </w:rPr>
      <w:t>Intro. To economics for NBS</w:t>
    </w:r>
    <w:r>
      <w:rPr>
        <w:lang w:val="en-GB"/>
      </w:rPr>
      <w:tab/>
      <w:t>Assignment II</w:t>
    </w:r>
    <w:r>
      <w:rPr>
        <w:lang w:val="en-GB"/>
      </w:rPr>
      <w:tab/>
      <w:t>Spring 2016/2017</w:t>
    </w:r>
  </w:p>
  <w:p w:rsidR="00AC3CF3" w:rsidRPr="00AC3CF3" w:rsidRDefault="00AC3CF3">
    <w:pPr>
      <w:pStyle w:val="Header"/>
      <w:rPr>
        <w:lang w:val="en-GB"/>
      </w:rPr>
    </w:pPr>
    <w:r>
      <w:rPr>
        <w:lang w:val="en-GB"/>
      </w:rPr>
      <w:t xml:space="preserve">Group Assignment </w:t>
    </w:r>
    <w:r>
      <w:rPr>
        <w:lang w:val="en-GB"/>
      </w:rPr>
      <w:tab/>
      <w:t>5 marks</w:t>
    </w:r>
    <w:r>
      <w:rPr>
        <w:lang w:val="en-GB"/>
      </w:rPr>
      <w:tab/>
      <w:t>Maximum 5 in a grou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A1486B"/>
    <w:multiLevelType w:val="hybridMultilevel"/>
    <w:tmpl w:val="AC96788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zcyN7M0Nbc0MjFQ0lEKTi0uzszPAykwrAUAze1HbSwAAAA="/>
  </w:docVars>
  <w:rsids>
    <w:rsidRoot w:val="006D7CBA"/>
    <w:rsid w:val="000B211D"/>
    <w:rsid w:val="00212443"/>
    <w:rsid w:val="00264F91"/>
    <w:rsid w:val="0029186E"/>
    <w:rsid w:val="00291E80"/>
    <w:rsid w:val="003351E7"/>
    <w:rsid w:val="00355C4B"/>
    <w:rsid w:val="0039686A"/>
    <w:rsid w:val="003F234F"/>
    <w:rsid w:val="003F23C9"/>
    <w:rsid w:val="004449FA"/>
    <w:rsid w:val="004B0023"/>
    <w:rsid w:val="0050656C"/>
    <w:rsid w:val="005112C9"/>
    <w:rsid w:val="00673975"/>
    <w:rsid w:val="006822C8"/>
    <w:rsid w:val="006D7CBA"/>
    <w:rsid w:val="006E0400"/>
    <w:rsid w:val="0070208C"/>
    <w:rsid w:val="007360DA"/>
    <w:rsid w:val="007738EE"/>
    <w:rsid w:val="00826C1C"/>
    <w:rsid w:val="008725A0"/>
    <w:rsid w:val="008E6C7E"/>
    <w:rsid w:val="00977218"/>
    <w:rsid w:val="009871A0"/>
    <w:rsid w:val="009A3F9F"/>
    <w:rsid w:val="00A56453"/>
    <w:rsid w:val="00A729B2"/>
    <w:rsid w:val="00A91ABA"/>
    <w:rsid w:val="00AB6467"/>
    <w:rsid w:val="00AC3CF3"/>
    <w:rsid w:val="00B23414"/>
    <w:rsid w:val="00B64B29"/>
    <w:rsid w:val="00B71074"/>
    <w:rsid w:val="00B95BD7"/>
    <w:rsid w:val="00C46287"/>
    <w:rsid w:val="00CA4BA6"/>
    <w:rsid w:val="00D37583"/>
    <w:rsid w:val="00D447DE"/>
    <w:rsid w:val="00DE48FB"/>
    <w:rsid w:val="00E17E6B"/>
    <w:rsid w:val="00E21D0D"/>
    <w:rsid w:val="00E34FCC"/>
    <w:rsid w:val="00EA2B2F"/>
    <w:rsid w:val="00EE7698"/>
    <w:rsid w:val="00F336B4"/>
    <w:rsid w:val="00F4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C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C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C3C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CF3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D37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W" w:eastAsia="en-ZW"/>
    </w:rPr>
  </w:style>
  <w:style w:type="character" w:customStyle="1" w:styleId="apple-converted-space">
    <w:name w:val="apple-converted-space"/>
    <w:basedOn w:val="DefaultParagraphFont"/>
    <w:rsid w:val="00D37583"/>
  </w:style>
  <w:style w:type="paragraph" w:styleId="ListParagraph">
    <w:name w:val="List Paragraph"/>
    <w:basedOn w:val="Normal"/>
    <w:uiPriority w:val="34"/>
    <w:qFormat/>
    <w:rsid w:val="00D447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C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C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C3C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CF3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D37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W" w:eastAsia="en-ZW"/>
    </w:rPr>
  </w:style>
  <w:style w:type="character" w:customStyle="1" w:styleId="apple-converted-space">
    <w:name w:val="apple-converted-space"/>
    <w:basedOn w:val="DefaultParagraphFont"/>
    <w:rsid w:val="00D37583"/>
  </w:style>
  <w:style w:type="paragraph" w:styleId="ListParagraph">
    <w:name w:val="List Paragraph"/>
    <w:basedOn w:val="Normal"/>
    <w:uiPriority w:val="34"/>
    <w:qFormat/>
    <w:rsid w:val="00D447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7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Shikh Abubaker AL Baity</dc:creator>
  <cp:lastModifiedBy>Mohamed Shikh Abubaker AL Baity</cp:lastModifiedBy>
  <cp:revision>5</cp:revision>
  <dcterms:created xsi:type="dcterms:W3CDTF">2017-05-03T06:41:00Z</dcterms:created>
  <dcterms:modified xsi:type="dcterms:W3CDTF">2017-05-03T07:21:00Z</dcterms:modified>
</cp:coreProperties>
</file>